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anne miskwitch</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anne</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miskwitch</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4036 North McVicker Avenue, Chicago, IL, USA chicago 60634</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amiskewitch@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7733018307</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andrew</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1/23/2010</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alyna</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1/3/2018</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nina</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3/10/2012</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29/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